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143470" w:rsidP="0068016E">
            <w:bookmarkStart w:id="0" w:name="_GoBack"/>
            <w:bookmarkEnd w:id="0"/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5pt;height:79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T.C. Nuh Naci Yazgan Üniversi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Mühendislik Fakül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Endüstri Mühendisliği Bölümü</w:t>
            </w:r>
          </w:p>
          <w:p w:rsidR="0068016E" w:rsidRDefault="0068016E" w:rsidP="00771012">
            <w:pPr>
              <w:jc w:val="center"/>
            </w:pPr>
            <w:r w:rsidRPr="0068016E">
              <w:rPr>
                <w:rFonts w:ascii="Times New Roman" w:hAnsi="Times New Roman" w:cs="Times New Roman"/>
                <w:b/>
                <w:szCs w:val="20"/>
              </w:rPr>
              <w:t xml:space="preserve">EMÜ 403 Bitirme Projesi Tasarımı </w:t>
            </w:r>
            <w:r w:rsidR="00771012">
              <w:rPr>
                <w:rFonts w:ascii="Times New Roman" w:hAnsi="Times New Roman" w:cs="Times New Roman"/>
                <w:b/>
                <w:szCs w:val="20"/>
              </w:rPr>
              <w:t xml:space="preserve">Ara Sınav Formu </w:t>
            </w:r>
          </w:p>
        </w:tc>
      </w:tr>
    </w:tbl>
    <w:p w:rsidR="00B85168" w:rsidRDefault="00B85168" w:rsidP="0068016E"/>
    <w:p w:rsidR="008F4740" w:rsidRDefault="008F4740" w:rsidP="008F4740">
      <w:pPr>
        <w:rPr>
          <w:rFonts w:ascii="Times New Roman" w:hAnsi="Times New Roman" w:cs="Times New Roman"/>
          <w:b/>
          <w:sz w:val="28"/>
          <w:szCs w:val="28"/>
        </w:rPr>
      </w:pPr>
    </w:p>
    <w:p w:rsidR="008F4740" w:rsidRDefault="00E951BC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je Önerisi Başlığı</w:t>
      </w:r>
      <w:r w:rsidR="008F4740">
        <w:rPr>
          <w:rFonts w:ascii="Times New Roman" w:hAnsi="Times New Roman" w:cs="Times New Roman"/>
          <w:b/>
        </w:rPr>
        <w:t xml:space="preserve">: </w:t>
      </w:r>
    </w:p>
    <w:p w:rsidR="009B4835" w:rsidRDefault="009B4835" w:rsidP="008F4740">
      <w:pPr>
        <w:rPr>
          <w:rFonts w:ascii="Times New Roman" w:hAnsi="Times New Roman" w:cs="Times New Roman"/>
          <w:b/>
        </w:rPr>
      </w:pPr>
    </w:p>
    <w:p w:rsidR="009B4835" w:rsidRDefault="009B4835" w:rsidP="008F4740">
      <w:pPr>
        <w:rPr>
          <w:rFonts w:ascii="Times New Roman" w:hAnsi="Times New Roman" w:cs="Times New Roman"/>
          <w:b/>
        </w:rPr>
      </w:pPr>
    </w:p>
    <w:p w:rsidR="0068016E" w:rsidRPr="00B85168" w:rsidRDefault="0068016E" w:rsidP="0068016E">
      <w:pPr>
        <w:rPr>
          <w:rFonts w:ascii="Times New Roman" w:hAnsi="Times New Roman" w:cs="Times New Roman"/>
          <w:b/>
        </w:rPr>
      </w:pPr>
      <w:r w:rsidRPr="00B85168">
        <w:rPr>
          <w:rFonts w:ascii="Times New Roman" w:hAnsi="Times New Roman" w:cs="Times New Roman"/>
          <w:b/>
        </w:rPr>
        <w:t xml:space="preserve">Öğrenci/Öğrenciler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B85168" w:rsidTr="00B85168">
        <w:trPr>
          <w:trHeight w:val="397"/>
        </w:trPr>
        <w:tc>
          <w:tcPr>
            <w:tcW w:w="1526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No</w:t>
            </w:r>
          </w:p>
        </w:tc>
        <w:tc>
          <w:tcPr>
            <w:tcW w:w="3969" w:type="dxa"/>
            <w:vAlign w:val="center"/>
          </w:tcPr>
          <w:p w:rsidR="00B85168" w:rsidRPr="00B85168" w:rsidRDefault="00B85168" w:rsidP="00B85168">
            <w:pPr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Adı, Soyadı</w:t>
            </w:r>
          </w:p>
        </w:tc>
        <w:tc>
          <w:tcPr>
            <w:tcW w:w="1843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204"/>
        <w:gridCol w:w="3008"/>
      </w:tblGrid>
      <w:tr w:rsidR="00771012" w:rsidTr="00771012">
        <w:tc>
          <w:tcPr>
            <w:tcW w:w="6204" w:type="dxa"/>
          </w:tcPr>
          <w:p w:rsidR="00771012" w:rsidRDefault="00771012" w:rsidP="008F474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eğerlendirme Kriterleri </w:t>
            </w:r>
          </w:p>
        </w:tc>
        <w:tc>
          <w:tcPr>
            <w:tcW w:w="3008" w:type="dxa"/>
          </w:tcPr>
          <w:p w:rsidR="00771012" w:rsidRDefault="001D626A" w:rsidP="001D626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uanı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Çalışma Sorusu /Problem Tanımı / Orijinallik 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Giriş  (</w:t>
            </w:r>
            <w:r>
              <w:rPr>
                <w:rFonts w:ascii="Times New Roman" w:hAnsi="Times New Roman" w:cs="Times New Roman"/>
                <w:i/>
              </w:rPr>
              <w:t>10 Puan</w:t>
            </w:r>
            <w:r w:rsidRPr="00771012">
              <w:rPr>
                <w:rFonts w:ascii="Times New Roman" w:hAnsi="Times New Roman" w:cs="Times New Roman"/>
                <w:i/>
              </w:rPr>
              <w:t>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1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E750DE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 xml:space="preserve">Özet </w:t>
            </w:r>
            <w:r>
              <w:rPr>
                <w:rFonts w:ascii="Times New Roman" w:hAnsi="Times New Roman" w:cs="Times New Roman"/>
                <w:i/>
              </w:rPr>
              <w:t xml:space="preserve"> (1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1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E750DE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Literatür Taramas</w:t>
            </w:r>
            <w:r>
              <w:rPr>
                <w:rFonts w:ascii="Times New Roman" w:hAnsi="Times New Roman" w:cs="Times New Roman"/>
                <w:i/>
              </w:rPr>
              <w:t>ı (20 Puan)</w:t>
            </w:r>
            <w:r w:rsidRPr="00771012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 xml:space="preserve">Rapor Düzeni </w:t>
            </w:r>
            <w:r>
              <w:rPr>
                <w:rFonts w:ascii="Times New Roman" w:hAnsi="Times New Roman" w:cs="Times New Roman"/>
                <w:i/>
              </w:rPr>
              <w:t>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1D626A" w:rsidP="008F4740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Özgünlük / </w:t>
            </w:r>
            <w:r w:rsidR="00771012" w:rsidRPr="00771012">
              <w:rPr>
                <w:rFonts w:ascii="Times New Roman" w:hAnsi="Times New Roman" w:cs="Times New Roman"/>
                <w:i/>
              </w:rPr>
              <w:t xml:space="preserve">Dürüstlük / Uyumluluk </w:t>
            </w:r>
            <w:r w:rsidR="00771012">
              <w:rPr>
                <w:rFonts w:ascii="Times New Roman" w:hAnsi="Times New Roman" w:cs="Times New Roman"/>
                <w:i/>
              </w:rPr>
              <w:t>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Default="001D626A" w:rsidP="008F474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plam Puan (100 Puan)</w:t>
            </w:r>
          </w:p>
        </w:tc>
        <w:tc>
          <w:tcPr>
            <w:tcW w:w="3008" w:type="dxa"/>
          </w:tcPr>
          <w:p w:rsidR="00771012" w:rsidRPr="00C67ED9" w:rsidRDefault="001D626A" w:rsidP="001D626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gramStart"/>
            <w:r w:rsidRPr="00C67ED9">
              <w:rPr>
                <w:rFonts w:ascii="Times New Roman" w:hAnsi="Times New Roman" w:cs="Times New Roman"/>
                <w:b/>
              </w:rPr>
              <w:t>….</w:t>
            </w:r>
            <w:proofErr w:type="gramEnd"/>
            <w:r w:rsidRPr="00C67ED9">
              <w:rPr>
                <w:rFonts w:ascii="Times New Roman" w:hAnsi="Times New Roman" w:cs="Times New Roman"/>
                <w:b/>
              </w:rPr>
              <w:t>/ 100</w:t>
            </w:r>
          </w:p>
        </w:tc>
      </w:tr>
    </w:tbl>
    <w:p w:rsidR="001B0A3A" w:rsidRPr="00C50B19" w:rsidRDefault="001B0A3A" w:rsidP="008F47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: </w:t>
      </w:r>
      <w:r w:rsidRPr="00C50B19">
        <w:rPr>
          <w:rFonts w:ascii="Times New Roman" w:hAnsi="Times New Roman" w:cs="Times New Roman"/>
        </w:rPr>
        <w:t>Öğrenciler</w:t>
      </w:r>
      <w:r w:rsidR="00C50B19" w:rsidRPr="00C50B19">
        <w:rPr>
          <w:rFonts w:ascii="Times New Roman" w:hAnsi="Times New Roman" w:cs="Times New Roman"/>
        </w:rPr>
        <w:t xml:space="preserve"> bu formu</w:t>
      </w:r>
      <w:r w:rsidR="006D3699">
        <w:rPr>
          <w:rFonts w:ascii="Times New Roman" w:hAnsi="Times New Roman" w:cs="Times New Roman"/>
        </w:rPr>
        <w:t>,</w:t>
      </w:r>
      <w:r w:rsidR="00C50B19" w:rsidRPr="00C50B19">
        <w:rPr>
          <w:rFonts w:ascii="Times New Roman" w:hAnsi="Times New Roman" w:cs="Times New Roman"/>
        </w:rPr>
        <w:t xml:space="preserve"> ara sınav zamanında projelerinin “Yöntem” bölümüne kadar ki kısmı ile </w:t>
      </w:r>
      <w:r w:rsidR="006D3699">
        <w:rPr>
          <w:rFonts w:ascii="Times New Roman" w:hAnsi="Times New Roman" w:cs="Times New Roman"/>
        </w:rPr>
        <w:t xml:space="preserve">birlikte </w:t>
      </w:r>
      <w:r w:rsidR="00C50B19" w:rsidRPr="00C50B19">
        <w:rPr>
          <w:rFonts w:ascii="Times New Roman" w:hAnsi="Times New Roman" w:cs="Times New Roman"/>
        </w:rPr>
        <w:t xml:space="preserve">danışman hocalarına teslim edeceklerdir. </w:t>
      </w:r>
      <w:r w:rsidRPr="00C50B19">
        <w:rPr>
          <w:rFonts w:ascii="Times New Roman" w:hAnsi="Times New Roman" w:cs="Times New Roman"/>
        </w:rPr>
        <w:t xml:space="preserve"> </w:t>
      </w:r>
    </w:p>
    <w:p w:rsidR="008F4740" w:rsidRPr="00B85168" w:rsidRDefault="008F4740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anışman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8F4740" w:rsidTr="00E750DE">
        <w:trPr>
          <w:trHeight w:val="397"/>
        </w:trPr>
        <w:tc>
          <w:tcPr>
            <w:tcW w:w="1526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vanı</w:t>
            </w:r>
          </w:p>
        </w:tc>
        <w:tc>
          <w:tcPr>
            <w:tcW w:w="3969" w:type="dxa"/>
            <w:vAlign w:val="center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ı, Soyadı</w:t>
            </w:r>
          </w:p>
        </w:tc>
        <w:tc>
          <w:tcPr>
            <w:tcW w:w="1843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8F4740" w:rsidTr="00E750DE">
        <w:trPr>
          <w:trHeight w:val="397"/>
        </w:trPr>
        <w:tc>
          <w:tcPr>
            <w:tcW w:w="1526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sectPr w:rsidR="008F4740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3470" w:rsidRDefault="00143470" w:rsidP="0068016E">
      <w:pPr>
        <w:spacing w:after="0" w:line="240" w:lineRule="auto"/>
      </w:pPr>
      <w:r>
        <w:separator/>
      </w:r>
    </w:p>
  </w:endnote>
  <w:endnote w:type="continuationSeparator" w:id="0">
    <w:p w:rsidR="00143470" w:rsidRDefault="00143470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3470" w:rsidRDefault="00143470" w:rsidP="0068016E">
      <w:pPr>
        <w:spacing w:after="0" w:line="240" w:lineRule="auto"/>
      </w:pPr>
      <w:r>
        <w:separator/>
      </w:r>
    </w:p>
  </w:footnote>
  <w:footnote w:type="continuationSeparator" w:id="0">
    <w:p w:rsidR="00143470" w:rsidRDefault="00143470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16E" w:rsidRPr="0068016E" w:rsidRDefault="00ED6AAD" w:rsidP="0068016E">
    <w:pP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EK-3A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: EMÜ 403 Bitirme Projesi Tasarımı </w:t>
    </w:r>
    <w:r w:rsidR="00771012">
      <w:rPr>
        <w:rFonts w:ascii="Times New Roman" w:hAnsi="Times New Roman" w:cs="Times New Roman"/>
        <w:sz w:val="20"/>
        <w:szCs w:val="20"/>
      </w:rPr>
      <w:t xml:space="preserve">Ara Sınav </w:t>
    </w:r>
    <w:r w:rsidR="00250689">
      <w:rPr>
        <w:rFonts w:ascii="Times New Roman" w:hAnsi="Times New Roman" w:cs="Times New Roman"/>
        <w:sz w:val="20"/>
        <w:szCs w:val="20"/>
      </w:rPr>
      <w:t xml:space="preserve">Değerlendirme </w:t>
    </w:r>
    <w:r w:rsidR="00771012">
      <w:rPr>
        <w:rFonts w:ascii="Times New Roman" w:hAnsi="Times New Roman" w:cs="Times New Roman"/>
        <w:sz w:val="20"/>
        <w:szCs w:val="20"/>
      </w:rPr>
      <w:t xml:space="preserve">Formu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QUA8zF97CwAAAA="/>
  </w:docVars>
  <w:rsids>
    <w:rsidRoot w:val="001D4DD6"/>
    <w:rsid w:val="00143470"/>
    <w:rsid w:val="00170463"/>
    <w:rsid w:val="001B0A3A"/>
    <w:rsid w:val="001D4DD6"/>
    <w:rsid w:val="001D626A"/>
    <w:rsid w:val="002433E6"/>
    <w:rsid w:val="00250689"/>
    <w:rsid w:val="00273613"/>
    <w:rsid w:val="002B3DFF"/>
    <w:rsid w:val="0033745E"/>
    <w:rsid w:val="004875EB"/>
    <w:rsid w:val="0068016E"/>
    <w:rsid w:val="006D3699"/>
    <w:rsid w:val="00771012"/>
    <w:rsid w:val="008011F0"/>
    <w:rsid w:val="008C4BA6"/>
    <w:rsid w:val="008F4740"/>
    <w:rsid w:val="009B4835"/>
    <w:rsid w:val="00AE44BF"/>
    <w:rsid w:val="00B85168"/>
    <w:rsid w:val="00C50B19"/>
    <w:rsid w:val="00C67ED9"/>
    <w:rsid w:val="00D055D9"/>
    <w:rsid w:val="00D767BC"/>
    <w:rsid w:val="00E0593D"/>
    <w:rsid w:val="00E951BC"/>
    <w:rsid w:val="00EB1422"/>
    <w:rsid w:val="00EC04EC"/>
    <w:rsid w:val="00ED6AAD"/>
    <w:rsid w:val="00FD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E4761A5-0B7B-49B1-AE1C-F5B653AAA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Casper</cp:lastModifiedBy>
  <cp:revision>21</cp:revision>
  <cp:lastPrinted>2019-06-25T13:45:00Z</cp:lastPrinted>
  <dcterms:created xsi:type="dcterms:W3CDTF">2019-06-24T08:35:00Z</dcterms:created>
  <dcterms:modified xsi:type="dcterms:W3CDTF">2019-06-25T13:48:00Z</dcterms:modified>
</cp:coreProperties>
</file>